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1425E71D"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D214A9">
        <w:rPr>
          <w:rFonts w:cs="Arial"/>
          <w:szCs w:val="22"/>
        </w:rPr>
        <w:t>${city}</w:t>
      </w:r>
      <w:r>
        <w:rPr>
          <w:rFonts w:cs="Arial"/>
          <w:szCs w:val="22"/>
        </w:rPr>
        <w:t xml:space="preserve"> as </w:t>
      </w:r>
      <w:bookmarkStart w:id="0" w:name="_Hlk39931696"/>
      <w:r w:rsidR="00D214A9" w:rsidRPr="00D214A9">
        <w:rPr>
          <w:rFonts w:cs="Arial"/>
          <w:szCs w:val="22"/>
        </w:rPr>
        <w:t>${</w:t>
      </w:r>
      <w:proofErr w:type="spellStart"/>
      <w:r w:rsidR="00D214A9" w:rsidRPr="00D214A9">
        <w:rPr>
          <w:rFonts w:cs="Arial"/>
          <w:szCs w:val="22"/>
        </w:rPr>
        <w:t>zoning_code</w:t>
      </w:r>
      <w:proofErr w:type="spellEnd"/>
      <w:r w:rsidR="00D214A9" w:rsidRPr="00D214A9">
        <w:rPr>
          <w:rFonts w:cs="Arial"/>
          <w:szCs w:val="22"/>
        </w:rPr>
        <w:t>}</w:t>
      </w:r>
      <w:r w:rsidR="009C0591" w:rsidRPr="00D214A9">
        <w:rPr>
          <w:rFonts w:cs="Arial"/>
          <w:szCs w:val="22"/>
        </w:rPr>
        <w:t xml:space="preserve">, </w:t>
      </w:r>
      <w:r w:rsidR="00D214A9" w:rsidRPr="00D214A9">
        <w:rPr>
          <w:rFonts w:cs="Arial"/>
          <w:szCs w:val="22"/>
        </w:rPr>
        <w:t>${</w:t>
      </w:r>
      <w:proofErr w:type="spellStart"/>
      <w:r w:rsidR="00D214A9" w:rsidRPr="00D214A9">
        <w:rPr>
          <w:rFonts w:cs="Arial"/>
          <w:szCs w:val="22"/>
        </w:rPr>
        <w:t>zoning_desc</w:t>
      </w:r>
      <w:proofErr w:type="spellEnd"/>
      <w:r w:rsidR="00D214A9">
        <w:rPr>
          <w:rFonts w:cs="Arial"/>
          <w:szCs w:val="22"/>
        </w:rPr>
        <w:t>}</w:t>
      </w:r>
      <w:r w:rsidRPr="00392EDA">
        <w:rPr>
          <w:rFonts w:cs="Arial"/>
          <w:szCs w:val="22"/>
        </w:rPr>
        <w:t xml:space="preserve"> </w:t>
      </w:r>
      <w:r w:rsidR="0069276C" w:rsidRPr="00B863D1">
        <w:rPr>
          <w:rFonts w:cs="Arial"/>
          <w:szCs w:val="22"/>
        </w:rPr>
        <w:t>(</w:t>
      </w:r>
      <w:r w:rsidR="00D214A9">
        <w:rPr>
          <w:rFonts w:cs="Arial"/>
          <w:szCs w:val="22"/>
        </w:rPr>
        <w:t>${</w:t>
      </w:r>
      <w:proofErr w:type="spellStart"/>
      <w:r w:rsidR="00D214A9" w:rsidRPr="00D214A9">
        <w:rPr>
          <w:rFonts w:cs="Arial"/>
          <w:szCs w:val="22"/>
        </w:rPr>
        <w:t>grossacre</w:t>
      </w:r>
      <w:proofErr w:type="spellEnd"/>
      <w:r w:rsidR="00D214A9">
        <w:rPr>
          <w:rFonts w:cs="Arial"/>
          <w:szCs w:val="22"/>
        </w:rPr>
        <w:t>}</w:t>
      </w:r>
      <w:r w:rsidR="0069276C" w:rsidRPr="00B863D1">
        <w:rPr>
          <w:rFonts w:cs="Arial"/>
          <w:szCs w:val="22"/>
        </w:rPr>
        <w:t xml:space="preserve"> </w:t>
      </w:r>
      <w:r w:rsidR="0069276C">
        <w:rPr>
          <w:rFonts w:cs="Arial"/>
          <w:szCs w:val="22"/>
        </w:rPr>
        <w:t>gross</w:t>
      </w:r>
      <w:r w:rsidR="0069276C" w:rsidRPr="00B863D1">
        <w:rPr>
          <w:rFonts w:cs="Arial"/>
          <w:szCs w:val="22"/>
        </w:rPr>
        <w:t xml:space="preserve"> acres / </w:t>
      </w:r>
      <w:r w:rsidR="00D214A9">
        <w:rPr>
          <w:rFonts w:cs="Arial"/>
          <w:szCs w:val="22"/>
        </w:rPr>
        <w:t>${</w:t>
      </w:r>
      <w:proofErr w:type="spellStart"/>
      <w:r w:rsidR="00D214A9" w:rsidRPr="00D214A9">
        <w:rPr>
          <w:rFonts w:cs="Arial"/>
          <w:szCs w:val="22"/>
        </w:rPr>
        <w:t>netacre</w:t>
      </w:r>
      <w:proofErr w:type="spellEnd"/>
      <w:r w:rsidR="00D214A9">
        <w:rPr>
          <w:rFonts w:cs="Arial"/>
          <w:szCs w:val="22"/>
        </w:rPr>
        <w:t>}</w:t>
      </w:r>
      <w:r w:rsidR="0069276C" w:rsidRPr="00B863D1">
        <w:rPr>
          <w:rFonts w:cs="Arial"/>
          <w:szCs w:val="22"/>
        </w:rPr>
        <w:t xml:space="preserve"> net developable</w:t>
      </w:r>
      <w:r w:rsidR="0069276C">
        <w:rPr>
          <w:rFonts w:cs="Arial"/>
          <w:szCs w:val="22"/>
        </w:rPr>
        <w:t xml:space="preserve"> </w:t>
      </w:r>
      <w:r w:rsidR="0069276C" w:rsidRPr="00B863D1">
        <w:rPr>
          <w:rFonts w:cs="Arial"/>
          <w:szCs w:val="22"/>
        </w:rPr>
        <w:t xml:space="preserve">acres), </w:t>
      </w:r>
      <w:r w:rsidRPr="00392EDA">
        <w:rPr>
          <w:rFonts w:cs="Arial"/>
          <w:szCs w:val="22"/>
        </w:rPr>
        <w:t xml:space="preserve">which permits </w:t>
      </w:r>
      <w:r w:rsidRPr="00376BB1">
        <w:rPr>
          <w:rFonts w:cs="Arial"/>
          <w:szCs w:val="22"/>
          <w:highlight w:val="yellow"/>
        </w:rPr>
        <w:t xml:space="preserve">various </w:t>
      </w:r>
      <w:r w:rsidR="0069276C">
        <w:rPr>
          <w:rFonts w:cs="Arial"/>
          <w:szCs w:val="22"/>
          <w:highlight w:val="yellow"/>
        </w:rPr>
        <w:t>medium density, attached residential or multi-family</w:t>
      </w:r>
      <w:r w:rsidRPr="00376BB1">
        <w:rPr>
          <w:rFonts w:cs="Arial"/>
          <w:szCs w:val="22"/>
          <w:highlight w:val="yellow"/>
        </w:rPr>
        <w:t xml:space="preserve"> uses</w:t>
      </w:r>
      <w:bookmarkEnd w:id="0"/>
      <w:r w:rsidRPr="00392EDA">
        <w:rPr>
          <w:rFonts w:cs="Arial"/>
          <w:szCs w:val="22"/>
        </w:rPr>
        <w:t xml:space="preserve">. 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3AD278B5" w14:textId="62F05DE2" w:rsidR="00E63D4C" w:rsidRPr="0040343B" w:rsidRDefault="00376BB1" w:rsidP="00E63D4C">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r w:rsidR="001B32F6">
        <w:rPr>
          <w:rFonts w:cs="Arial"/>
          <w:szCs w:val="22"/>
        </w:rPr>
        <w:t xml:space="preserve"> </w:t>
      </w:r>
      <w:r w:rsidR="00E63D4C" w:rsidRPr="0040343B">
        <w:rPr>
          <w:rFonts w:cs="Arial"/>
          <w:szCs w:val="22"/>
        </w:rPr>
        <w:t>The subjec</w:t>
      </w:r>
      <w:r w:rsidR="00E63D4C">
        <w:rPr>
          <w:rFonts w:cs="Arial"/>
          <w:szCs w:val="22"/>
        </w:rPr>
        <w:t xml:space="preserve">t </w:t>
      </w:r>
      <w:r w:rsidR="00E63D4C" w:rsidRPr="002123B4">
        <w:rPr>
          <w:rFonts w:cs="Arial"/>
          <w:szCs w:val="22"/>
        </w:rPr>
        <w:t xml:space="preserve">site has a </w:t>
      </w:r>
      <w:r w:rsidR="00AB728D" w:rsidRPr="002123B4">
        <w:rPr>
          <w:rFonts w:cs="Arial"/>
          <w:szCs w:val="22"/>
        </w:rPr>
        <w:t>${shape</w:t>
      </w:r>
      <w:r w:rsidR="00AB728D">
        <w:rPr>
          <w:rFonts w:cs="Arial"/>
          <w:szCs w:val="22"/>
        </w:rPr>
        <w:t>}</w:t>
      </w:r>
      <w:r w:rsidR="00E63D4C">
        <w:rPr>
          <w:rFonts w:cs="Arial"/>
          <w:szCs w:val="22"/>
        </w:rPr>
        <w:t xml:space="preserve"> shape with </w:t>
      </w:r>
      <w:r w:rsidR="00E63D4C" w:rsidRPr="0040343B">
        <w:rPr>
          <w:rFonts w:cs="Arial"/>
          <w:szCs w:val="22"/>
        </w:rPr>
        <w:t>a</w:t>
      </w:r>
      <w:r w:rsidR="00E63D4C">
        <w:rPr>
          <w:rFonts w:cs="Arial"/>
          <w:szCs w:val="22"/>
        </w:rPr>
        <w:t xml:space="preserve"> </w:t>
      </w:r>
      <w:sdt>
        <w:sdtPr>
          <w:rPr>
            <w:rFonts w:cs="Arial"/>
            <w:szCs w:val="22"/>
            <w:highlight w:val="green"/>
          </w:rPr>
          <w:alias w:val="Gross vs. Net"/>
          <w:tag w:val="Gross vs. Net"/>
          <w:id w:val="2006327272"/>
          <w:placeholder>
            <w:docPart w:val="DD3458EA76C243908F426F63FA684D8A"/>
          </w:placeholder>
          <w:dropDownList>
            <w:listItem w:value="Choose an item."/>
            <w:listItem w:displayText="gross" w:value="gross"/>
            <w:listItem w:displayText="net" w:value="net"/>
          </w:dropDownList>
        </w:sdtPr>
        <w:sdtEndPr/>
        <w:sdtContent>
          <w:r w:rsidR="00E63D4C">
            <w:rPr>
              <w:rFonts w:cs="Arial"/>
              <w:szCs w:val="22"/>
              <w:highlight w:val="green"/>
            </w:rPr>
            <w:t>net</w:t>
          </w:r>
        </w:sdtContent>
      </w:sdt>
      <w:r w:rsidR="00E63D4C">
        <w:rPr>
          <w:rFonts w:cs="Arial"/>
          <w:szCs w:val="22"/>
        </w:rPr>
        <w:t xml:space="preserve"> </w:t>
      </w:r>
      <w:r w:rsidR="00E63D4C" w:rsidRPr="0040343B">
        <w:rPr>
          <w:rFonts w:cs="Arial"/>
          <w:szCs w:val="22"/>
        </w:rPr>
        <w:t xml:space="preserve">land area of </w:t>
      </w:r>
      <w:r w:rsidR="00E63D4C" w:rsidRPr="008116CB">
        <w:rPr>
          <w:rFonts w:cs="Arial"/>
          <w:color w:val="000000"/>
          <w:szCs w:val="22"/>
        </w:rPr>
        <w:t>${</w:t>
      </w:r>
      <w:proofErr w:type="spellStart"/>
      <w:r w:rsidR="00E63D4C" w:rsidRPr="008116CB">
        <w:rPr>
          <w:rFonts w:cs="Arial"/>
          <w:color w:val="000000"/>
          <w:szCs w:val="22"/>
        </w:rPr>
        <w:t>netacre</w:t>
      </w:r>
      <w:proofErr w:type="spellEnd"/>
      <w:r w:rsidR="00E63D4C" w:rsidRPr="008116CB">
        <w:rPr>
          <w:rFonts w:cs="Arial"/>
          <w:color w:val="000000"/>
          <w:szCs w:val="22"/>
        </w:rPr>
        <w:t>}</w:t>
      </w:r>
      <w:r w:rsidR="00E63D4C" w:rsidRPr="00987132">
        <w:rPr>
          <w:rFonts w:cs="Arial"/>
          <w:color w:val="000000"/>
          <w:szCs w:val="22"/>
        </w:rPr>
        <w:t xml:space="preserve"> </w:t>
      </w:r>
      <w:r w:rsidR="00E63D4C">
        <w:rPr>
          <w:rFonts w:cs="Arial"/>
          <w:color w:val="000000"/>
          <w:szCs w:val="22"/>
        </w:rPr>
        <w:t xml:space="preserve">net developable </w:t>
      </w:r>
      <w:r w:rsidR="00E63D4C" w:rsidRPr="0040343B">
        <w:rPr>
          <w:rFonts w:cs="Arial"/>
          <w:szCs w:val="22"/>
        </w:rPr>
        <w:t xml:space="preserve">acres.  The site has a </w:t>
      </w:r>
      <w:r w:rsidR="008116CB">
        <w:rPr>
          <w:rFonts w:cs="Arial"/>
          <w:szCs w:val="22"/>
        </w:rPr>
        <w:t>${topography}</w:t>
      </w:r>
      <w:r w:rsidR="00E63D4C" w:rsidRPr="0040343B">
        <w:rPr>
          <w:rFonts w:cs="Arial"/>
          <w:szCs w:val="22"/>
        </w:rPr>
        <w:t xml:space="preserve"> topography and </w:t>
      </w:r>
      <w:r w:rsidR="00E63D4C">
        <w:rPr>
          <w:rFonts w:cs="Arial"/>
          <w:szCs w:val="22"/>
        </w:rPr>
        <w:t xml:space="preserve">is situated on a </w:t>
      </w:r>
      <w:sdt>
        <w:sdtPr>
          <w:rPr>
            <w:rFonts w:cs="Arial"/>
            <w:szCs w:val="22"/>
            <w:highlight w:val="green"/>
          </w:rPr>
          <w:alias w:val="Frontage"/>
          <w:tag w:val="Frontage"/>
          <w:id w:val="466322815"/>
          <w:placeholder>
            <w:docPart w:val="BA5FFC0B647B41E987FDBFAB35601DE2"/>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E63D4C" w:rsidRPr="00372435">
            <w:rPr>
              <w:rFonts w:cs="Arial"/>
              <w:szCs w:val="22"/>
              <w:highlight w:val="green"/>
            </w:rPr>
            <w:t>mid-block</w:t>
          </w:r>
        </w:sdtContent>
      </w:sdt>
      <w:r w:rsidR="00E63D4C" w:rsidRPr="0040343B">
        <w:rPr>
          <w:rFonts w:cs="Arial"/>
          <w:szCs w:val="22"/>
        </w:rPr>
        <w:t xml:space="preserve"> frontage along </w:t>
      </w:r>
      <w:r w:rsidR="00E63D4C" w:rsidRPr="002C570E">
        <w:rPr>
          <w:rFonts w:cs="Arial"/>
          <w:szCs w:val="22"/>
          <w:highlight w:val="yellow"/>
        </w:rPr>
        <w:t>a</w:t>
      </w:r>
      <w:r w:rsidR="00E63D4C">
        <w:rPr>
          <w:rFonts w:cs="Arial"/>
          <w:szCs w:val="22"/>
          <w:highlight w:val="yellow"/>
        </w:rPr>
        <w:t xml:space="preserve"> residential</w:t>
      </w:r>
      <w:r w:rsidR="00E63D4C">
        <w:rPr>
          <w:rFonts w:cs="Arial"/>
          <w:szCs w:val="22"/>
        </w:rPr>
        <w:t xml:space="preserve"> collector street</w:t>
      </w:r>
      <w:r w:rsidR="00E63D4C" w:rsidRPr="0040343B">
        <w:rPr>
          <w:rFonts w:cs="Arial"/>
          <w:szCs w:val="22"/>
        </w:rPr>
        <w:t xml:space="preserve">. There are no items of a physical nature that would materially limit appropriate and likely development. </w:t>
      </w:r>
    </w:p>
    <w:p w14:paraId="4ED54B10" w14:textId="77777777" w:rsidR="00376BB1" w:rsidRPr="0040343B" w:rsidRDefault="00376BB1" w:rsidP="00376BB1">
      <w:pPr>
        <w:rPr>
          <w:rFonts w:cs="Arial"/>
          <w:szCs w:val="22"/>
        </w:rPr>
      </w:pPr>
    </w:p>
    <w:p w14:paraId="5F99462F" w14:textId="24047683" w:rsidR="0069276C" w:rsidRPr="000754FA" w:rsidRDefault="0069276C" w:rsidP="0069276C">
      <w:pPr>
        <w:rPr>
          <w:rFonts w:cs="Arial"/>
          <w:bCs/>
          <w:iCs/>
          <w:color w:val="000000"/>
          <w:szCs w:val="22"/>
        </w:rPr>
      </w:pPr>
      <w:bookmarkStart w:id="1" w:name="_Hlk39931804"/>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rFonts w:cs="Arial"/>
            <w:szCs w:val="22"/>
            <w:highlight w:val="yellow"/>
          </w:rPr>
          <w:alias w:val="Multi-Family Use"/>
          <w:tag w:val="Multi-Family Use"/>
          <w:id w:val="651488272"/>
          <w:placeholder>
            <w:docPart w:val="461B30D02494427F8119858C98967371"/>
          </w:placeholder>
          <w:dropDownList>
            <w:listItem w:value="Choose an item."/>
            <w:listItem w:displayText="mult-family" w:value="mult-family"/>
            <w:listItem w:displayText="townhouse" w:value="townhouse"/>
            <w:listItem w:displayText="rental apartment" w:value="rental apartment"/>
            <w:listItem w:displayText="condominium" w:value="condominium"/>
            <w:listItem w:displayText="condo" w:value="condo"/>
          </w:dropDownList>
        </w:sdtPr>
        <w:sdtEndPr/>
        <w:sdtContent>
          <w:r>
            <w:rPr>
              <w:rFonts w:cs="Arial"/>
              <w:szCs w:val="22"/>
              <w:highlight w:val="yellow"/>
            </w:rPr>
            <w:t>mult-family</w:t>
          </w:r>
        </w:sdtContent>
      </w:sdt>
      <w:r w:rsidRPr="00B863D1">
        <w:rPr>
          <w:rFonts w:cs="Arial"/>
          <w:szCs w:val="22"/>
        </w:rPr>
        <w:t xml:space="preserve"> </w:t>
      </w:r>
      <w:r w:rsidRPr="00392EDA">
        <w:rPr>
          <w:color w:val="000000"/>
          <w:szCs w:val="22"/>
        </w:rPr>
        <w:t xml:space="preserve">development is </w:t>
      </w:r>
      <w:r>
        <w:rPr>
          <w:color w:val="000000"/>
          <w:szCs w:val="22"/>
        </w:rPr>
        <w:t xml:space="preserve">considered </w:t>
      </w:r>
      <w:r w:rsidRPr="00392EDA">
        <w:rPr>
          <w:color w:val="000000"/>
          <w:szCs w:val="22"/>
        </w:rPr>
        <w:t>financially feasible</w:t>
      </w:r>
      <w:r w:rsidRPr="00057F6F">
        <w:rPr>
          <w:color w:val="000000"/>
          <w:szCs w:val="22"/>
        </w:rPr>
        <w:t>.</w:t>
      </w:r>
    </w:p>
    <w:p w14:paraId="162663A0" w14:textId="77777777" w:rsidR="0069276C" w:rsidRPr="000754FA" w:rsidRDefault="0069276C" w:rsidP="0069276C">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59C8AFD7" w14:textId="283406BA" w:rsidR="0069276C" w:rsidRPr="00987132" w:rsidRDefault="0069276C" w:rsidP="0069276C">
      <w:pPr>
        <w:rPr>
          <w:rFonts w:cs="Arial"/>
          <w:color w:val="000000"/>
          <w:szCs w:val="22"/>
        </w:rPr>
      </w:pPr>
      <w:r w:rsidRPr="00987132">
        <w:rPr>
          <w:rFonts w:cs="Arial"/>
          <w:color w:val="000000"/>
          <w:szCs w:val="22"/>
        </w:rPr>
        <w:t xml:space="preserve">With respect to the </w:t>
      </w:r>
      <w:r w:rsidR="00D214A9">
        <w:rPr>
          <w:rFonts w:cs="Arial"/>
          <w:color w:val="000000"/>
          <w:szCs w:val="22"/>
        </w:rPr>
        <w:t>${</w:t>
      </w:r>
      <w:proofErr w:type="spellStart"/>
      <w:r w:rsidR="00D214A9" w:rsidRPr="00D214A9">
        <w:rPr>
          <w:rFonts w:cs="Arial"/>
          <w:color w:val="000000"/>
          <w:szCs w:val="22"/>
        </w:rPr>
        <w:t>netacre</w:t>
      </w:r>
      <w:proofErr w:type="spellEnd"/>
      <w:r w:rsidR="00D214A9">
        <w:rPr>
          <w:rFonts w:cs="Arial"/>
          <w:color w:val="000000"/>
          <w:szCs w:val="22"/>
        </w:rPr>
        <w:t>}</w:t>
      </w:r>
      <w:r w:rsidRPr="00987132">
        <w:rPr>
          <w:rFonts w:cs="Arial"/>
          <w:color w:val="000000"/>
          <w:szCs w:val="22"/>
        </w:rPr>
        <w:t xml:space="preserve"> </w:t>
      </w:r>
      <w:r>
        <w:rPr>
          <w:rFonts w:cs="Arial"/>
          <w:color w:val="000000"/>
          <w:szCs w:val="22"/>
        </w:rPr>
        <w:t xml:space="preserve">net developable </w:t>
      </w:r>
      <w:r w:rsidRPr="00987132">
        <w:rPr>
          <w:rFonts w:cs="Arial"/>
          <w:color w:val="000000"/>
          <w:szCs w:val="22"/>
        </w:rPr>
        <w:t xml:space="preserve">acres zoned </w:t>
      </w:r>
      <w:r w:rsidR="00D214A9" w:rsidRPr="00D214A9">
        <w:rPr>
          <w:rFonts w:cs="Arial"/>
          <w:szCs w:val="22"/>
        </w:rPr>
        <w:t>${</w:t>
      </w:r>
      <w:proofErr w:type="spellStart"/>
      <w:r w:rsidR="00D214A9" w:rsidRPr="00D214A9">
        <w:rPr>
          <w:rFonts w:cs="Arial"/>
          <w:szCs w:val="22"/>
        </w:rPr>
        <w:t>zoning_code</w:t>
      </w:r>
      <w:proofErr w:type="spellEnd"/>
      <w:r w:rsidR="00D214A9" w:rsidRPr="00D214A9">
        <w:rPr>
          <w:rFonts w:cs="Arial"/>
          <w:szCs w:val="22"/>
        </w:rPr>
        <w:t>}</w:t>
      </w:r>
      <w:r>
        <w:rPr>
          <w:rFonts w:cs="Arial"/>
          <w:color w:val="000000"/>
          <w:szCs w:val="22"/>
        </w:rPr>
        <w:t xml:space="preserve">, the maximum development density is </w:t>
      </w:r>
      <w:r w:rsidRPr="0069276C">
        <w:rPr>
          <w:rFonts w:cs="Arial"/>
          <w:color w:val="000000"/>
          <w:szCs w:val="22"/>
          <w:highlight w:val="yellow"/>
        </w:rPr>
        <w:t>15 units</w:t>
      </w:r>
      <w:r>
        <w:rPr>
          <w:rFonts w:cs="Arial"/>
          <w:color w:val="000000"/>
          <w:szCs w:val="22"/>
        </w:rPr>
        <w:t xml:space="preserve"> per acre while the minimum is </w:t>
      </w:r>
      <w:r w:rsidRPr="0069276C">
        <w:rPr>
          <w:rFonts w:cs="Arial"/>
          <w:color w:val="000000"/>
          <w:szCs w:val="22"/>
          <w:highlight w:val="yellow"/>
        </w:rPr>
        <w:t>12 units</w:t>
      </w:r>
      <w:r>
        <w:rPr>
          <w:rFonts w:cs="Arial"/>
          <w:color w:val="000000"/>
          <w:szCs w:val="22"/>
        </w:rPr>
        <w:t xml:space="preserve"> per acre.  This would equate to a total range in potential units of between </w:t>
      </w:r>
      <w:r w:rsidRPr="0069276C">
        <w:rPr>
          <w:rFonts w:cs="Arial"/>
          <w:color w:val="000000"/>
          <w:szCs w:val="22"/>
          <w:highlight w:val="yellow"/>
        </w:rPr>
        <w:t>68 and 85</w:t>
      </w:r>
      <w:r>
        <w:rPr>
          <w:rFonts w:cs="Arial"/>
          <w:color w:val="000000"/>
          <w:szCs w:val="22"/>
        </w:rPr>
        <w:t xml:space="preserve"> units, based on the net developable land area.  </w:t>
      </w:r>
    </w:p>
    <w:p w14:paraId="030EA639" w14:textId="77777777" w:rsidR="0069276C" w:rsidRPr="00987132" w:rsidRDefault="0069276C" w:rsidP="0069276C">
      <w:pPr>
        <w:rPr>
          <w:rFonts w:cs="Arial"/>
          <w:color w:val="000000"/>
          <w:szCs w:val="22"/>
        </w:rPr>
      </w:pPr>
    </w:p>
    <w:p w14:paraId="640B8763" w14:textId="2C517944" w:rsidR="0069276C" w:rsidRPr="000754FA" w:rsidRDefault="0069276C" w:rsidP="0069276C">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rFonts w:cs="Arial"/>
            <w:szCs w:val="22"/>
            <w:highlight w:val="yellow"/>
          </w:rPr>
          <w:alias w:val="Multi-Family Use"/>
          <w:tag w:val="Multi-Family Use"/>
          <w:id w:val="-1336527639"/>
          <w:placeholder>
            <w:docPart w:val="8401EC233BC0455D93E6FBA1C8213925"/>
          </w:placeholder>
          <w:dropDownList>
            <w:listItem w:value="Choose an item."/>
            <w:listItem w:displayText="mult-family" w:value="mult-family"/>
            <w:listItem w:displayText="townhouse" w:value="townhouse"/>
            <w:listItem w:displayText="rental apartment" w:value="rental apartment"/>
            <w:listItem w:displayText="condominium" w:value="condominium"/>
            <w:listItem w:displayText="condo" w:value="condo"/>
          </w:dropDownList>
        </w:sdtPr>
        <w:sdtEndPr/>
        <w:sdtContent>
          <w:r>
            <w:rPr>
              <w:rFonts w:cs="Arial"/>
              <w:szCs w:val="22"/>
              <w:highlight w:val="yellow"/>
            </w:rPr>
            <w:t>mult-family</w:t>
          </w:r>
        </w:sdtContent>
      </w:sdt>
      <w:r w:rsidRPr="00B863D1">
        <w:rPr>
          <w:rFonts w:cs="Arial"/>
          <w:szCs w:val="22"/>
        </w:rPr>
        <w:t xml:space="preserve"> </w:t>
      </w:r>
      <w:r w:rsidRPr="00392EDA">
        <w:rPr>
          <w:color w:val="000000"/>
          <w:szCs w:val="22"/>
        </w:rPr>
        <w:t>development</w:t>
      </w:r>
      <w:r>
        <w:rPr>
          <w:color w:val="000000"/>
          <w:szCs w:val="22"/>
        </w:rPr>
        <w:t xml:space="preserve"> to its maximally profitable number of units</w:t>
      </w:r>
      <w:r w:rsidRPr="00124EA4">
        <w:rPr>
          <w:rFonts w:cs="Arial"/>
          <w:color w:val="000000"/>
          <w:szCs w:val="22"/>
        </w:rPr>
        <w:t>.</w:t>
      </w:r>
    </w:p>
    <w:p w14:paraId="2955C107" w14:textId="77777777" w:rsidR="0069276C" w:rsidRPr="000754FA" w:rsidRDefault="0069276C" w:rsidP="0069276C">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59DAEEC7" w14:textId="7BAFCAFA" w:rsidR="0069276C" w:rsidRDefault="0069276C" w:rsidP="0069276C">
      <w:pPr>
        <w:rPr>
          <w:rFonts w:cs="Arial"/>
          <w:szCs w:val="22"/>
        </w:rPr>
      </w:pPr>
      <w:r w:rsidRPr="00987132">
        <w:rPr>
          <w:rFonts w:cs="Arial"/>
          <w:szCs w:val="22"/>
        </w:rPr>
        <w:t xml:space="preserve">The conclusion of the highest and best use as if vacant is for </w:t>
      </w:r>
      <w:sdt>
        <w:sdtPr>
          <w:rPr>
            <w:rFonts w:cs="Arial"/>
            <w:szCs w:val="22"/>
            <w:highlight w:val="yellow"/>
          </w:rPr>
          <w:alias w:val="Multi-Family Use"/>
          <w:tag w:val="Multi-Family Use"/>
          <w:id w:val="-922797481"/>
          <w:placeholder>
            <w:docPart w:val="9B2A721110B948238AC81E21515DC53B"/>
          </w:placeholder>
          <w:dropDownList>
            <w:listItem w:value="Choose an item."/>
            <w:listItem w:displayText="mult-family" w:value="mult-family"/>
            <w:listItem w:displayText="townhouse" w:value="townhouse"/>
            <w:listItem w:displayText="rental apartment" w:value="rental apartment"/>
            <w:listItem w:displayText="condominium" w:value="condominium"/>
            <w:listItem w:displayText="condo" w:value="condo"/>
          </w:dropDownList>
        </w:sdtPr>
        <w:sdtEndPr/>
        <w:sdtContent>
          <w:r>
            <w:rPr>
              <w:rFonts w:cs="Arial"/>
              <w:szCs w:val="22"/>
              <w:highlight w:val="yellow"/>
            </w:rPr>
            <w:t>mult-family</w:t>
          </w:r>
        </w:sdtContent>
      </w:sdt>
      <w:r w:rsidRPr="00B863D1">
        <w:rPr>
          <w:rFonts w:cs="Arial"/>
          <w:szCs w:val="22"/>
        </w:rPr>
        <w:t xml:space="preserve"> </w:t>
      </w:r>
      <w:r w:rsidRPr="00987132">
        <w:rPr>
          <w:rFonts w:cs="Arial"/>
          <w:szCs w:val="22"/>
        </w:rPr>
        <w:t xml:space="preserve">development to its maximally productive use (reflecting a total of </w:t>
      </w:r>
      <w:r w:rsidRPr="0069276C">
        <w:rPr>
          <w:rFonts w:cs="Arial"/>
          <w:szCs w:val="22"/>
          <w:highlight w:val="yellow"/>
        </w:rPr>
        <w:t>85 units</w:t>
      </w:r>
      <w:r w:rsidRPr="00987132">
        <w:rPr>
          <w:rFonts w:cs="Arial"/>
          <w:szCs w:val="22"/>
        </w:rPr>
        <w:t xml:space="preserve">; and a density of </w:t>
      </w:r>
      <w:r>
        <w:rPr>
          <w:rFonts w:cs="Arial"/>
          <w:szCs w:val="22"/>
          <w:highlight w:val="yellow"/>
        </w:rPr>
        <w:t>15 units</w:t>
      </w:r>
      <w:r w:rsidRPr="00987132">
        <w:rPr>
          <w:rFonts w:cs="Arial"/>
          <w:szCs w:val="22"/>
          <w:highlight w:val="yellow"/>
        </w:rPr>
        <w:t xml:space="preserve"> per net acre</w:t>
      </w:r>
      <w:r w:rsidRPr="00987132">
        <w:rPr>
          <w:rFonts w:cs="Arial"/>
          <w:szCs w:val="22"/>
        </w:rPr>
        <w:t>)</w:t>
      </w:r>
      <w:r w:rsidRPr="00F1097F">
        <w:rPr>
          <w:rFonts w:cs="Arial"/>
          <w:szCs w:val="22"/>
        </w:rPr>
        <w:t>.</w:t>
      </w:r>
      <w:r w:rsidRPr="000754FA">
        <w:rPr>
          <w:rFonts w:cs="Arial"/>
          <w:szCs w:val="22"/>
        </w:rPr>
        <w:t xml:space="preserve"> </w:t>
      </w:r>
    </w:p>
    <w:bookmarkEnd w:id="1"/>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6F50D7C9"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 </w:t>
      </w:r>
      <w:r w:rsidR="00773E81" w:rsidRPr="00185C85">
        <w:rPr>
          <w:rFonts w:cs="Arial"/>
          <w:szCs w:val="22"/>
        </w:rPr>
        <w:t xml:space="preserve">The </w:t>
      </w:r>
      <w:r w:rsidR="00773E81">
        <w:rPr>
          <w:rFonts w:cs="Arial"/>
          <w:szCs w:val="22"/>
        </w:rPr>
        <w:t>subject consists of</w:t>
      </w:r>
      <w:r w:rsidR="0069276C">
        <w:rPr>
          <w:rFonts w:cs="Arial"/>
          <w:szCs w:val="22"/>
        </w:rPr>
        <w:t xml:space="preserve"> a</w:t>
      </w:r>
      <w:r w:rsidR="00773E81">
        <w:rPr>
          <w:rFonts w:cs="Arial"/>
          <w:szCs w:val="22"/>
        </w:rPr>
        <w:t xml:space="preserve"> </w:t>
      </w:r>
      <w:r w:rsidR="0069276C">
        <w:rPr>
          <w:rFonts w:cs="Arial"/>
          <w:szCs w:val="22"/>
        </w:rPr>
        <w:t>proposed rental apartment project</w:t>
      </w:r>
      <w:r w:rsidR="00773E81">
        <w:rPr>
          <w:rFonts w:cs="Arial"/>
          <w:szCs w:val="22"/>
        </w:rPr>
        <w:t xml:space="preserve">, with the proposed </w:t>
      </w:r>
      <w:r w:rsidR="00773E81" w:rsidRPr="00185C85">
        <w:rPr>
          <w:rFonts w:cs="Arial"/>
          <w:szCs w:val="22"/>
        </w:rPr>
        <w:t xml:space="preserve">improvements </w:t>
      </w:r>
      <w:r w:rsidR="00773E81">
        <w:rPr>
          <w:rFonts w:cs="Arial"/>
          <w:szCs w:val="22"/>
        </w:rPr>
        <w:t>anticipated to be in excellent</w:t>
      </w:r>
      <w:r w:rsidR="00773E81" w:rsidRPr="00185C85">
        <w:rPr>
          <w:rFonts w:cs="Arial"/>
          <w:szCs w:val="22"/>
        </w:rPr>
        <w:t xml:space="preserve"> condition, and any alternative use of the existing </w:t>
      </w:r>
      <w:r w:rsidR="00773E81" w:rsidRPr="00D7083B">
        <w:rPr>
          <w:rFonts w:cs="Arial"/>
          <w:szCs w:val="22"/>
        </w:rPr>
        <w:t>improvements is unlikely to be economically feasible</w:t>
      </w:r>
      <w:r w:rsidRPr="0040343B">
        <w:rPr>
          <w:rFonts w:cs="Arial"/>
          <w:szCs w:val="22"/>
        </w:rPr>
        <w:t xml:space="preserve">.  The </w:t>
      </w:r>
      <w:r w:rsidR="00773E81">
        <w:rPr>
          <w:rFonts w:cs="Arial"/>
          <w:szCs w:val="22"/>
        </w:rPr>
        <w:t xml:space="preserve">proposed </w:t>
      </w:r>
      <w:r w:rsidRPr="0040343B">
        <w:rPr>
          <w:rFonts w:cs="Arial"/>
          <w:szCs w:val="22"/>
        </w:rPr>
        <w:t>use as a</w:t>
      </w:r>
      <w:r w:rsidR="0069276C" w:rsidRPr="0069276C">
        <w:rPr>
          <w:rFonts w:cs="Arial"/>
          <w:szCs w:val="22"/>
        </w:rPr>
        <w:t xml:space="preserve"> </w:t>
      </w:r>
      <w:r w:rsidR="0069276C">
        <w:rPr>
          <w:rFonts w:cs="Arial"/>
          <w:szCs w:val="22"/>
        </w:rPr>
        <w:t>rental apartment</w:t>
      </w:r>
      <w:r w:rsidRPr="0040343B">
        <w:rPr>
          <w:rFonts w:cs="Arial"/>
          <w:szCs w:val="22"/>
        </w:rPr>
        <w:t xml:space="preserve"> pro</w:t>
      </w:r>
      <w:r w:rsidR="004E1709">
        <w:rPr>
          <w:rFonts w:cs="Arial"/>
          <w:szCs w:val="22"/>
        </w:rPr>
        <w:t xml:space="preserve">perty </w:t>
      </w:r>
      <w:r w:rsidRPr="0040343B">
        <w:rPr>
          <w:rFonts w:cs="Arial"/>
          <w:szCs w:val="22"/>
        </w:rPr>
        <w:t>is legally permitted. The improvements are physically possible, financially feasible, and maximally productive.</w:t>
      </w:r>
    </w:p>
    <w:p w14:paraId="4685FED4" w14:textId="77777777" w:rsidR="00773E81" w:rsidRPr="00D7083B" w:rsidRDefault="00773E81" w:rsidP="00773E81">
      <w:pPr>
        <w:rPr>
          <w:rFonts w:cs="Arial"/>
          <w:szCs w:val="22"/>
        </w:rPr>
      </w:pPr>
    </w:p>
    <w:p w14:paraId="7D0A5EBB" w14:textId="77777777" w:rsidR="0069276C" w:rsidRDefault="0069276C" w:rsidP="0069276C">
      <w:pPr>
        <w:rPr>
          <w:rFonts w:cs="Arial"/>
          <w:szCs w:val="22"/>
        </w:rPr>
      </w:pPr>
      <w:r w:rsidRPr="00B96F8E">
        <w:rPr>
          <w:rFonts w:cs="Arial"/>
          <w:szCs w:val="22"/>
        </w:rPr>
        <w:t xml:space="preserve">A use which produces a positive net income to the property is </w:t>
      </w:r>
      <w:r w:rsidRPr="00DF6FF6">
        <w:rPr>
          <w:rFonts w:cs="Arial"/>
          <w:szCs w:val="22"/>
        </w:rPr>
        <w:t xml:space="preserve">considered to be the most financially feasible.  As indicated later in this appraisal report, the final value indicated is </w:t>
      </w:r>
      <w:r w:rsidRPr="0069276C">
        <w:rPr>
          <w:rFonts w:cs="Arial"/>
          <w:szCs w:val="22"/>
          <w:highlight w:val="yellow"/>
        </w:rPr>
        <w:t>$10,420,000</w:t>
      </w:r>
      <w:r w:rsidRPr="00DF6FF6">
        <w:rPr>
          <w:rFonts w:cs="Arial"/>
          <w:szCs w:val="22"/>
        </w:rPr>
        <w:t xml:space="preserve">. The Cost Approach indicated a value of </w:t>
      </w:r>
      <w:r w:rsidRPr="00DC3400">
        <w:rPr>
          <w:rFonts w:cs="Arial"/>
          <w:szCs w:val="22"/>
          <w:highlight w:val="yellow"/>
        </w:rPr>
        <w:t>$10,400,000</w:t>
      </w:r>
      <w:r w:rsidRPr="00DF6FF6">
        <w:rPr>
          <w:rFonts w:cs="Arial"/>
          <w:szCs w:val="22"/>
        </w:rPr>
        <w:t>, which is</w:t>
      </w:r>
      <w:r w:rsidRPr="00391B40">
        <w:rPr>
          <w:rFonts w:cs="Arial"/>
          <w:szCs w:val="22"/>
        </w:rPr>
        <w:t xml:space="preserve"> nearly </w:t>
      </w:r>
      <w:r w:rsidRPr="00DF6FF6">
        <w:rPr>
          <w:rFonts w:cs="Arial"/>
          <w:szCs w:val="22"/>
        </w:rPr>
        <w:t>the same as the overall value conclusion,</w:t>
      </w:r>
      <w:r w:rsidRPr="00C06361">
        <w:rPr>
          <w:rFonts w:cs="Arial"/>
          <w:szCs w:val="22"/>
        </w:rPr>
        <w:t xml:space="preserve"> which indicates the project </w:t>
      </w:r>
      <w:r>
        <w:rPr>
          <w:rFonts w:cs="Arial"/>
          <w:szCs w:val="22"/>
        </w:rPr>
        <w:t xml:space="preserve">is </w:t>
      </w:r>
      <w:r w:rsidRPr="00C06361">
        <w:rPr>
          <w:rFonts w:cs="Arial"/>
          <w:szCs w:val="22"/>
        </w:rPr>
        <w:t>feasible at a market level of profit. H</w:t>
      </w:r>
      <w:r>
        <w:rPr>
          <w:rFonts w:cs="Arial"/>
          <w:szCs w:val="22"/>
        </w:rPr>
        <w:t xml:space="preserve">owever, the developer has a low cost basis in the existing land, and the project still makes even more sense with additional profit. Thus, overall the costs are considered reasonable and the new units our considered to increase the productivity of the overall site. </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0CD91136" w:rsidR="00773E81" w:rsidRPr="00C03A88" w:rsidRDefault="00DC3400" w:rsidP="00773E81">
      <w:pPr>
        <w:rPr>
          <w:rFonts w:cs="Arial"/>
          <w:szCs w:val="22"/>
        </w:rPr>
      </w:pPr>
      <w:r w:rsidRPr="003B6A17">
        <w:rPr>
          <w:rFonts w:cs="Arial"/>
          <w:szCs w:val="22"/>
        </w:rPr>
        <w:t xml:space="preserve">The </w:t>
      </w:r>
      <w:r w:rsidRPr="00E44BEE">
        <w:rPr>
          <w:rFonts w:cs="Arial"/>
          <w:szCs w:val="22"/>
        </w:rPr>
        <w:t xml:space="preserve">highest and best use of the subject property, </w:t>
      </w:r>
      <w:r w:rsidRPr="00C03A88">
        <w:rPr>
          <w:rFonts w:cs="Arial"/>
          <w:szCs w:val="22"/>
        </w:rPr>
        <w:t xml:space="preserve">as </w:t>
      </w:r>
      <w:r>
        <w:rPr>
          <w:rFonts w:cs="Arial"/>
          <w:szCs w:val="22"/>
        </w:rPr>
        <w:t xml:space="preserve">proposed for </w:t>
      </w:r>
      <w:r w:rsidRPr="00C03A88">
        <w:rPr>
          <w:rFonts w:cs="Arial"/>
          <w:szCs w:val="22"/>
        </w:rPr>
        <w:t>improve</w:t>
      </w:r>
      <w:r>
        <w:rPr>
          <w:rFonts w:cs="Arial"/>
          <w:szCs w:val="22"/>
        </w:rPr>
        <w:t>ment,</w:t>
      </w:r>
      <w:r w:rsidRPr="00E44BEE">
        <w:rPr>
          <w:rFonts w:cs="Arial"/>
          <w:szCs w:val="22"/>
        </w:rPr>
        <w:t xml:space="preserve"> is </w:t>
      </w:r>
      <w:r>
        <w:rPr>
          <w:rFonts w:cs="Arial"/>
          <w:color w:val="000000"/>
          <w:szCs w:val="22"/>
        </w:rPr>
        <w:t>the proposed rental apartment project.</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4E4A9A33" w14:textId="3DD30D36" w:rsidR="00DC3400" w:rsidRDefault="00DC3400" w:rsidP="00DC3400">
      <w:pPr>
        <w:rPr>
          <w:rFonts w:cs="Arial"/>
          <w:szCs w:val="22"/>
        </w:rPr>
      </w:pPr>
      <w:r w:rsidRPr="000F2AA4">
        <w:rPr>
          <w:rFonts w:cs="Arial"/>
          <w:szCs w:val="22"/>
        </w:rPr>
        <w:t>As of the date of value, the most probable buyer of the subject property is an investor due to the size of the improvements and multi-tenant occupancy</w:t>
      </w:r>
      <w:r>
        <w:rPr>
          <w:rFonts w:cs="Arial"/>
          <w:szCs w:val="22"/>
        </w:rPr>
        <w:t xml:space="preserve"> as a rental apartment project</w:t>
      </w:r>
      <w:r w:rsidRPr="000F2AA4">
        <w:rPr>
          <w:rFonts w:cs="Arial"/>
          <w:szCs w:val="22"/>
        </w:rPr>
        <w:t>. The most probable user would be for multi-family</w:t>
      </w:r>
      <w:r>
        <w:rPr>
          <w:rFonts w:cs="Arial"/>
          <w:szCs w:val="22"/>
        </w:rPr>
        <w:t xml:space="preserve"> project is for </w:t>
      </w:r>
      <w:r w:rsidRPr="000F2AA4">
        <w:rPr>
          <w:rFonts w:cs="Arial"/>
          <w:szCs w:val="22"/>
        </w:rPr>
        <w:t>residential user</w:t>
      </w:r>
      <w:r>
        <w:rPr>
          <w:rFonts w:cs="Arial"/>
          <w:szCs w:val="22"/>
        </w:rPr>
        <w:t>s</w:t>
      </w:r>
      <w:r w:rsidRPr="000F2AA4">
        <w:rPr>
          <w:rFonts w:cs="Arial"/>
          <w:szCs w:val="22"/>
        </w:rPr>
        <w:t>.</w:t>
      </w:r>
    </w:p>
    <w:p w14:paraId="14C14DDC" w14:textId="4FE9901D" w:rsidR="00D55CA8" w:rsidRDefault="00D55CA8" w:rsidP="00D55CA8">
      <w:pPr>
        <w:rPr>
          <w:rFonts w:cs="Arial"/>
          <w:szCs w:val="22"/>
        </w:rPr>
      </w:pPr>
    </w:p>
    <w:p w14:paraId="6913A241" w14:textId="67B7E461" w:rsidR="00376BB1" w:rsidRDefault="00376BB1" w:rsidP="00D55CA8">
      <w:pPr>
        <w:rPr>
          <w:rFonts w:cs="Arial"/>
          <w:szCs w:val="22"/>
        </w:rPr>
      </w:pP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1319D" w14:textId="77777777" w:rsidR="00D2326C" w:rsidRDefault="00D2326C">
      <w:r>
        <w:separator/>
      </w:r>
    </w:p>
  </w:endnote>
  <w:endnote w:type="continuationSeparator" w:id="0">
    <w:p w14:paraId="23A907A2" w14:textId="77777777" w:rsidR="00D2326C" w:rsidRDefault="00D232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8CAC8" w14:textId="44A68F8F" w:rsidR="00227880" w:rsidRDefault="00227880" w:rsidP="00227880">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2123B4">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w:t>
    </w:r>
    <w:r w:rsidRPr="00D214A9">
      <w:rPr>
        <w:rFonts w:cs="Segoe UI"/>
        <w:bCs/>
        <w:iCs/>
        <w:kern w:val="0"/>
        <w:sz w:val="20"/>
        <w:szCs w:val="18"/>
      </w:rPr>
      <w:t>| ${</w:t>
    </w:r>
    <w:proofErr w:type="spellStart"/>
    <w:r w:rsidRPr="00D214A9">
      <w:rPr>
        <w:rFonts w:cs="Segoe UI"/>
        <w:bCs/>
        <w:iCs/>
        <w:kern w:val="0"/>
        <w:sz w:val="20"/>
        <w:szCs w:val="18"/>
      </w:rPr>
      <w:t>reportname</w:t>
    </w:r>
    <w:proofErr w:type="spellEnd"/>
    <w:r w:rsidRPr="00D214A9">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2</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965BCD" w14:textId="77777777" w:rsidR="00D2326C" w:rsidRDefault="00D2326C">
      <w:r>
        <w:separator/>
      </w:r>
    </w:p>
  </w:footnote>
  <w:footnote w:type="continuationSeparator" w:id="0">
    <w:p w14:paraId="6CE99656" w14:textId="77777777" w:rsidR="00D2326C" w:rsidRDefault="00D23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D214A9">
            <w:rPr>
              <w:rFonts w:asciiTheme="minorHAnsi" w:hAnsiTheme="minorHAnsi"/>
              <w:caps/>
              <w:noProof/>
              <w:color w:val="auto"/>
              <w:sz w:val="20"/>
            </w:rPr>
            <w:t>${cappropname}</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38"/>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65C"/>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2F6"/>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3B4"/>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80"/>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B"/>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0C1"/>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276C"/>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1D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CB"/>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591"/>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28D"/>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7"/>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80"/>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54F"/>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A4F"/>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2429"/>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4A9"/>
    <w:rsid w:val="00D21681"/>
    <w:rsid w:val="00D22371"/>
    <w:rsid w:val="00D226E5"/>
    <w:rsid w:val="00D23130"/>
    <w:rsid w:val="00D231F5"/>
    <w:rsid w:val="00D2326C"/>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CA8"/>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437"/>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0"/>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3D4C"/>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0CD"/>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034"/>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760"/>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29268435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61B30D02494427F8119858C98967371"/>
        <w:category>
          <w:name w:val="General"/>
          <w:gallery w:val="placeholder"/>
        </w:category>
        <w:types>
          <w:type w:val="bbPlcHdr"/>
        </w:types>
        <w:behaviors>
          <w:behavior w:val="content"/>
        </w:behaviors>
        <w:guid w:val="{D9B8448D-9222-4CBA-8F69-77BDA5734B37}"/>
      </w:docPartPr>
      <w:docPartBody>
        <w:p w:rsidR="00CE2A4C" w:rsidRDefault="0095101B" w:rsidP="0095101B">
          <w:pPr>
            <w:pStyle w:val="461B30D02494427F8119858C98967371"/>
          </w:pPr>
          <w:r w:rsidRPr="00757513">
            <w:rPr>
              <w:rStyle w:val="PlaceholderText"/>
            </w:rPr>
            <w:t>Choose an item.</w:t>
          </w:r>
        </w:p>
      </w:docPartBody>
    </w:docPart>
    <w:docPart>
      <w:docPartPr>
        <w:name w:val="8401EC233BC0455D93E6FBA1C8213925"/>
        <w:category>
          <w:name w:val="General"/>
          <w:gallery w:val="placeholder"/>
        </w:category>
        <w:types>
          <w:type w:val="bbPlcHdr"/>
        </w:types>
        <w:behaviors>
          <w:behavior w:val="content"/>
        </w:behaviors>
        <w:guid w:val="{52BAA161-D09D-4F97-BD01-A6CA6E869782}"/>
      </w:docPartPr>
      <w:docPartBody>
        <w:p w:rsidR="00CE2A4C" w:rsidRDefault="0095101B" w:rsidP="0095101B">
          <w:pPr>
            <w:pStyle w:val="8401EC233BC0455D93E6FBA1C8213925"/>
          </w:pPr>
          <w:r w:rsidRPr="00757513">
            <w:rPr>
              <w:rStyle w:val="PlaceholderText"/>
            </w:rPr>
            <w:t>Choose an item.</w:t>
          </w:r>
        </w:p>
      </w:docPartBody>
    </w:docPart>
    <w:docPart>
      <w:docPartPr>
        <w:name w:val="9B2A721110B948238AC81E21515DC53B"/>
        <w:category>
          <w:name w:val="General"/>
          <w:gallery w:val="placeholder"/>
        </w:category>
        <w:types>
          <w:type w:val="bbPlcHdr"/>
        </w:types>
        <w:behaviors>
          <w:behavior w:val="content"/>
        </w:behaviors>
        <w:guid w:val="{C0314A19-BD4F-426C-8C91-DC25E4621B95}"/>
      </w:docPartPr>
      <w:docPartBody>
        <w:p w:rsidR="00CE2A4C" w:rsidRDefault="0095101B" w:rsidP="0095101B">
          <w:pPr>
            <w:pStyle w:val="9B2A721110B948238AC81E21515DC53B"/>
          </w:pPr>
          <w:r w:rsidRPr="00757513">
            <w:rPr>
              <w:rStyle w:val="PlaceholderText"/>
            </w:rPr>
            <w:t>Choose an item.</w:t>
          </w:r>
        </w:p>
      </w:docPartBody>
    </w:docPart>
    <w:docPart>
      <w:docPartPr>
        <w:name w:val="DD3458EA76C243908F426F63FA684D8A"/>
        <w:category>
          <w:name w:val="General"/>
          <w:gallery w:val="placeholder"/>
        </w:category>
        <w:types>
          <w:type w:val="bbPlcHdr"/>
        </w:types>
        <w:behaviors>
          <w:behavior w:val="content"/>
        </w:behaviors>
        <w:guid w:val="{DDD86D03-D9E0-4E96-B700-8218D2C9BA10}"/>
      </w:docPartPr>
      <w:docPartBody>
        <w:p w:rsidR="00054667" w:rsidRDefault="003D54A8" w:rsidP="003D54A8">
          <w:pPr>
            <w:pStyle w:val="DD3458EA76C243908F426F63FA684D8A"/>
          </w:pPr>
          <w:r w:rsidRPr="00757513">
            <w:rPr>
              <w:rStyle w:val="PlaceholderText"/>
            </w:rPr>
            <w:t>Choose an item.</w:t>
          </w:r>
        </w:p>
      </w:docPartBody>
    </w:docPart>
    <w:docPart>
      <w:docPartPr>
        <w:name w:val="BA5FFC0B647B41E987FDBFAB35601DE2"/>
        <w:category>
          <w:name w:val="General"/>
          <w:gallery w:val="placeholder"/>
        </w:category>
        <w:types>
          <w:type w:val="bbPlcHdr"/>
        </w:types>
        <w:behaviors>
          <w:behavior w:val="content"/>
        </w:behaviors>
        <w:guid w:val="{39C236AF-06F2-4ECB-B4AA-2FE02F144A3E}"/>
      </w:docPartPr>
      <w:docPartBody>
        <w:p w:rsidR="00054667" w:rsidRDefault="003D54A8" w:rsidP="003D54A8">
          <w:pPr>
            <w:pStyle w:val="BA5FFC0B647B41E987FDBFAB35601DE2"/>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054667"/>
    <w:rsid w:val="001C0D1B"/>
    <w:rsid w:val="001C4370"/>
    <w:rsid w:val="001D2142"/>
    <w:rsid w:val="001E0B7C"/>
    <w:rsid w:val="003D54A8"/>
    <w:rsid w:val="004C6EC4"/>
    <w:rsid w:val="00645780"/>
    <w:rsid w:val="007429A6"/>
    <w:rsid w:val="00942377"/>
    <w:rsid w:val="0095101B"/>
    <w:rsid w:val="009612AA"/>
    <w:rsid w:val="009B28CC"/>
    <w:rsid w:val="00AA6510"/>
    <w:rsid w:val="00AB204C"/>
    <w:rsid w:val="00B84511"/>
    <w:rsid w:val="00BD1F56"/>
    <w:rsid w:val="00C43866"/>
    <w:rsid w:val="00C939B3"/>
    <w:rsid w:val="00CD21B6"/>
    <w:rsid w:val="00CE2A4C"/>
    <w:rsid w:val="00D04789"/>
    <w:rsid w:val="00F43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4A8"/>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AC669282975D4326B982F678CE4E3ECA">
    <w:name w:val="AC669282975D4326B982F678CE4E3ECA"/>
    <w:rsid w:val="00F4333B"/>
  </w:style>
  <w:style w:type="paragraph" w:customStyle="1" w:styleId="B71FC7F911534B70A45ED15038C87E3D">
    <w:name w:val="B71FC7F911534B70A45ED15038C87E3D"/>
    <w:rsid w:val="00F4333B"/>
  </w:style>
  <w:style w:type="paragraph" w:customStyle="1" w:styleId="9F4B58F2D8E845A3AA77CA19A3AE8ED6">
    <w:name w:val="9F4B58F2D8E845A3AA77CA19A3AE8ED6"/>
    <w:rsid w:val="00F4333B"/>
  </w:style>
  <w:style w:type="paragraph" w:customStyle="1" w:styleId="8D219DF630E14B8181A5D06165C92866">
    <w:name w:val="8D219DF630E14B8181A5D06165C92866"/>
    <w:rsid w:val="00F4333B"/>
  </w:style>
  <w:style w:type="paragraph" w:customStyle="1" w:styleId="225D5128455A4DD88D3726F69F4D0ACF">
    <w:name w:val="225D5128455A4DD88D3726F69F4D0ACF"/>
    <w:rsid w:val="007429A6"/>
  </w:style>
  <w:style w:type="paragraph" w:customStyle="1" w:styleId="7BF3AE99DEC249CD8F1183E8DF62FE96">
    <w:name w:val="7BF3AE99DEC249CD8F1183E8DF62FE96"/>
    <w:rsid w:val="007429A6"/>
  </w:style>
  <w:style w:type="paragraph" w:customStyle="1" w:styleId="C33F3B45073F490C84BBC52575541632">
    <w:name w:val="C33F3B45073F490C84BBC52575541632"/>
    <w:rsid w:val="007429A6"/>
  </w:style>
  <w:style w:type="paragraph" w:customStyle="1" w:styleId="EEFB1C45A0BE450794EEE9CBEAE7FB3B">
    <w:name w:val="EEFB1C45A0BE450794EEE9CBEAE7FB3B"/>
    <w:rsid w:val="007429A6"/>
  </w:style>
  <w:style w:type="paragraph" w:customStyle="1" w:styleId="95CB7AB5715D48958CCA23DD9FD638D5">
    <w:name w:val="95CB7AB5715D48958CCA23DD9FD638D5"/>
    <w:rsid w:val="007429A6"/>
  </w:style>
  <w:style w:type="paragraph" w:customStyle="1" w:styleId="9F827A4E81C94651ADA0866DD3757361">
    <w:name w:val="9F827A4E81C94651ADA0866DD3757361"/>
    <w:rsid w:val="007429A6"/>
  </w:style>
  <w:style w:type="paragraph" w:customStyle="1" w:styleId="EC50DD1C81604C06AA10991ABA6DFDA5">
    <w:name w:val="EC50DD1C81604C06AA10991ABA6DFDA5"/>
    <w:rsid w:val="007429A6"/>
  </w:style>
  <w:style w:type="paragraph" w:customStyle="1" w:styleId="84BB911B75A04F58B85CB825806E9EF1">
    <w:name w:val="84BB911B75A04F58B85CB825806E9EF1"/>
    <w:rsid w:val="007429A6"/>
  </w:style>
  <w:style w:type="paragraph" w:customStyle="1" w:styleId="903B6046196E48F9A70D2E8460E178A3">
    <w:name w:val="903B6046196E48F9A70D2E8460E178A3"/>
    <w:rsid w:val="007429A6"/>
  </w:style>
  <w:style w:type="paragraph" w:customStyle="1" w:styleId="C4969FCAA03C4C398205701B3FBC94EC">
    <w:name w:val="C4969FCAA03C4C398205701B3FBC94EC"/>
    <w:rsid w:val="007429A6"/>
  </w:style>
  <w:style w:type="paragraph" w:customStyle="1" w:styleId="1F0F42F2BFC54CCF883660E43F049FAE">
    <w:name w:val="1F0F42F2BFC54CCF883660E43F049FAE"/>
    <w:rsid w:val="007429A6"/>
  </w:style>
  <w:style w:type="paragraph" w:customStyle="1" w:styleId="99A5F1232F5249E9BA6AEBE25DD6C7D2">
    <w:name w:val="99A5F1232F5249E9BA6AEBE25DD6C7D2"/>
    <w:rsid w:val="007429A6"/>
  </w:style>
  <w:style w:type="paragraph" w:customStyle="1" w:styleId="A717B1353CA445B68BDECD5D0E456EF1">
    <w:name w:val="A717B1353CA445B68BDECD5D0E456EF1"/>
    <w:rsid w:val="007429A6"/>
  </w:style>
  <w:style w:type="paragraph" w:customStyle="1" w:styleId="461B30D02494427F8119858C98967371">
    <w:name w:val="461B30D02494427F8119858C98967371"/>
    <w:rsid w:val="0095101B"/>
  </w:style>
  <w:style w:type="paragraph" w:customStyle="1" w:styleId="C932B1F3620E41519199149F480CE430">
    <w:name w:val="C932B1F3620E41519199149F480CE430"/>
    <w:rsid w:val="0095101B"/>
  </w:style>
  <w:style w:type="paragraph" w:customStyle="1" w:styleId="B85E294DAF9148BAA32117D75BBE8BD2">
    <w:name w:val="B85E294DAF9148BAA32117D75BBE8BD2"/>
    <w:rsid w:val="0095101B"/>
  </w:style>
  <w:style w:type="paragraph" w:customStyle="1" w:styleId="8401EC233BC0455D93E6FBA1C8213925">
    <w:name w:val="8401EC233BC0455D93E6FBA1C8213925"/>
    <w:rsid w:val="0095101B"/>
  </w:style>
  <w:style w:type="paragraph" w:customStyle="1" w:styleId="9B2A721110B948238AC81E21515DC53B">
    <w:name w:val="9B2A721110B948238AC81E21515DC53B"/>
    <w:rsid w:val="0095101B"/>
  </w:style>
  <w:style w:type="paragraph" w:customStyle="1" w:styleId="DD3458EA76C243908F426F63FA684D8A">
    <w:name w:val="DD3458EA76C243908F426F63FA684D8A"/>
    <w:rsid w:val="003D54A8"/>
  </w:style>
  <w:style w:type="paragraph" w:customStyle="1" w:styleId="BA5FFC0B647B41E987FDBFAB35601DE2">
    <w:name w:val="BA5FFC0B647B41E987FDBFAB35601DE2"/>
    <w:rsid w:val="003D54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45A4F9-919B-4FA8-8D3F-7D5924A59C56}">
  <ds:schemaRefs>
    <ds:schemaRef ds:uri="http://schemas.openxmlformats.org/officeDocument/2006/bibliography"/>
  </ds:schemaRefs>
</ds:datastoreItem>
</file>

<file path=customXml/itemProps4.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36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6</cp:revision>
  <cp:lastPrinted>2019-01-21T18:26:00Z</cp:lastPrinted>
  <dcterms:created xsi:type="dcterms:W3CDTF">2020-05-18T19:07:00Z</dcterms:created>
  <dcterms:modified xsi:type="dcterms:W3CDTF">2020-08-1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